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java.lang</w:t>
      </w:r>
      <w:proofErr w:type="gramEnd"/>
      <w:r>
        <w:rPr>
          <w:rFonts w:ascii="Courier New" w:hAnsi="Courier New" w:cs="Courier New"/>
          <w:sz w:val="20"/>
          <w:szCs w:val="20"/>
        </w:rPr>
        <w:t>.NoClassDefFoundErro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: Could not initialize class </w:t>
      </w:r>
      <w:proofErr w:type="spellStart"/>
      <w:r>
        <w:rPr>
          <w:rFonts w:ascii="Courier New" w:hAnsi="Courier New" w:cs="Courier New"/>
          <w:sz w:val="20"/>
          <w:szCs w:val="20"/>
        </w:rPr>
        <w:t>main.Settings</w:t>
      </w:r>
      <w:proofErr w:type="spellEnd"/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chesmapper</w:t>
      </w:r>
      <w:proofErr w:type="gramEnd"/>
      <w:r>
        <w:rPr>
          <w:rFonts w:ascii="Courier New" w:hAnsi="Courier New" w:cs="Courier New"/>
          <w:sz w:val="20"/>
          <w:szCs w:val="20"/>
        </w:rPr>
        <w:t>.CheSMapperNodeModel.execute(CheSMapperNodeModel.java:88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NodeModel.execute</w:t>
      </w:r>
      <w:proofErr w:type="spellEnd"/>
      <w:r>
        <w:rPr>
          <w:rFonts w:ascii="Courier New" w:hAnsi="Courier New" w:cs="Courier New"/>
          <w:sz w:val="20"/>
          <w:szCs w:val="20"/>
        </w:rPr>
        <w:t>(NodeModel.java:733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NodeModel.executeModel</w:t>
      </w:r>
      <w:proofErr w:type="spellEnd"/>
      <w:r>
        <w:rPr>
          <w:rFonts w:ascii="Courier New" w:hAnsi="Courier New" w:cs="Courier New"/>
          <w:sz w:val="20"/>
          <w:szCs w:val="20"/>
        </w:rPr>
        <w:t>(NodeModel.java:567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Node.invokeFullyNodeModelExecute(Node.java:1128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Node.execute</w:t>
      </w:r>
      <w:proofErr w:type="spellEnd"/>
      <w:r>
        <w:rPr>
          <w:rFonts w:ascii="Courier New" w:hAnsi="Courier New" w:cs="Courier New"/>
          <w:sz w:val="20"/>
          <w:szCs w:val="20"/>
        </w:rPr>
        <w:t>(Node.java:915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workflow.NativeNodeContainer.performExecuteNode(NativeNodeContainer.java:561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exec.LocalNodeExecutionJob.mainExecute(LocalNodeExecutionJob.java:95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node.workflow.NodeExecutionJob.internalRun(NodeExecutionJob.java:179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at org.knime.core.node.workflow.NodeExecutionJob.run(NodeExecutionJob.java:110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util.ThreadUtils$RunnableWithContextImpl.runWithContext(ThreadUtils.java:328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util.ThreadUtils$RunnableWithContext.run(ThreadUtils.java:204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gramStart"/>
      <w:r>
        <w:rPr>
          <w:rFonts w:ascii="Courier New" w:hAnsi="Courier New" w:cs="Courier New"/>
          <w:sz w:val="20"/>
          <w:szCs w:val="20"/>
        </w:rPr>
        <w:t>java.util</w:t>
      </w:r>
      <w:proofErr w:type="gramEnd"/>
      <w:r>
        <w:rPr>
          <w:rFonts w:ascii="Courier New" w:hAnsi="Courier New" w:cs="Courier New"/>
          <w:sz w:val="20"/>
          <w:szCs w:val="20"/>
        </w:rPr>
        <w:t>.concurrent.Executors$RunnableAdapter.call(Executors.java:511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spellStart"/>
      <w:r>
        <w:rPr>
          <w:rFonts w:ascii="Courier New" w:hAnsi="Courier New" w:cs="Courier New"/>
          <w:sz w:val="20"/>
          <w:szCs w:val="20"/>
        </w:rPr>
        <w:t>java.util.concurrent.FutureTask.run</w:t>
      </w:r>
      <w:proofErr w:type="spellEnd"/>
      <w:r>
        <w:rPr>
          <w:rFonts w:ascii="Courier New" w:hAnsi="Courier New" w:cs="Courier New"/>
          <w:sz w:val="20"/>
          <w:szCs w:val="20"/>
        </w:rPr>
        <w:t>(FutureTask.java:266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util.ThreadPool$MyFuture.run</w:t>
      </w:r>
      <w:proofErr w:type="spellEnd"/>
      <w:r>
        <w:rPr>
          <w:rFonts w:ascii="Courier New" w:hAnsi="Courier New" w:cs="Courier New"/>
          <w:sz w:val="20"/>
          <w:szCs w:val="20"/>
        </w:rPr>
        <w:t>(ThreadPool.java:123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org.knime</w:t>
      </w:r>
      <w:proofErr w:type="gramEnd"/>
      <w:r>
        <w:rPr>
          <w:rFonts w:ascii="Courier New" w:hAnsi="Courier New" w:cs="Courier New"/>
          <w:sz w:val="20"/>
          <w:szCs w:val="20"/>
        </w:rPr>
        <w:t>.core.util.ThreadPool$Worker.run</w:t>
      </w:r>
      <w:proofErr w:type="spellEnd"/>
      <w:r>
        <w:rPr>
          <w:rFonts w:ascii="Courier New" w:hAnsi="Courier New" w:cs="Courier New"/>
          <w:sz w:val="20"/>
          <w:szCs w:val="20"/>
        </w:rPr>
        <w:t>(ThreadPool.java:246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2,</w:t>
      </w:r>
      <w:proofErr w:type="gramStart"/>
      <w:r>
        <w:rPr>
          <w:rFonts w:ascii="Courier New" w:hAnsi="Courier New" w:cs="Courier New"/>
          <w:sz w:val="20"/>
          <w:szCs w:val="20"/>
        </w:rPr>
        <w:t>943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WorkflowManag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0: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0:5 </w:t>
      </w:r>
      <w:proofErr w:type="spellStart"/>
      <w:r>
        <w:rPr>
          <w:rFonts w:ascii="Courier New" w:hAnsi="Courier New" w:cs="Courier New"/>
          <w:sz w:val="20"/>
          <w:szCs w:val="20"/>
        </w:rPr>
        <w:t>doBeforePostExecution</w:t>
      </w:r>
      <w:proofErr w:type="spellEnd"/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2,</w:t>
      </w:r>
      <w:proofErr w:type="gramStart"/>
      <w:r>
        <w:rPr>
          <w:rFonts w:ascii="Courier New" w:hAnsi="Courier New" w:cs="Courier New"/>
          <w:sz w:val="20"/>
          <w:szCs w:val="20"/>
        </w:rPr>
        <w:t>959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NodeContain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0: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0:5 has new state: POSTEXECUTE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2,</w:t>
      </w:r>
      <w:proofErr w:type="gramStart"/>
      <w:r>
        <w:rPr>
          <w:rFonts w:ascii="Courier New" w:hAnsi="Courier New" w:cs="Courier New"/>
          <w:sz w:val="20"/>
          <w:szCs w:val="20"/>
        </w:rPr>
        <w:t>959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WorkflowManag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0: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0:5 </w:t>
      </w:r>
      <w:proofErr w:type="spellStart"/>
      <w:r>
        <w:rPr>
          <w:rFonts w:ascii="Courier New" w:hAnsi="Courier New" w:cs="Courier New"/>
          <w:sz w:val="20"/>
          <w:szCs w:val="20"/>
        </w:rPr>
        <w:t>doAfterExecut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- failure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2,</w:t>
      </w:r>
      <w:proofErr w:type="gramStart"/>
      <w:r>
        <w:rPr>
          <w:rFonts w:ascii="Courier New" w:hAnsi="Courier New" w:cs="Courier New"/>
          <w:sz w:val="20"/>
          <w:szCs w:val="20"/>
        </w:rPr>
        <w:t>974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: 0:5 : reset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2,</w:t>
      </w:r>
      <w:proofErr w:type="gramStart"/>
      <w:r>
        <w:rPr>
          <w:rFonts w:ascii="Courier New" w:hAnsi="Courier New" w:cs="Courier New"/>
          <w:sz w:val="20"/>
          <w:szCs w:val="20"/>
        </w:rPr>
        <w:t>990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: 0:5 : clean output ports.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2,</w:t>
      </w:r>
      <w:proofErr w:type="gramStart"/>
      <w:r>
        <w:rPr>
          <w:rFonts w:ascii="Courier New" w:hAnsi="Courier New" w:cs="Courier New"/>
          <w:sz w:val="20"/>
          <w:szCs w:val="20"/>
        </w:rPr>
        <w:t>990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WorkflowFileStoreHandlerRepositor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: 0:5 : Removing handler 3766533d-8815-4605-afd9-3f84c77e3200 (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0:5: &lt;no directory&gt;) - 0 remaining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3,</w:t>
      </w:r>
      <w:proofErr w:type="gramStart"/>
      <w:r>
        <w:rPr>
          <w:rFonts w:ascii="Courier New" w:hAnsi="Courier New" w:cs="Courier New"/>
          <w:sz w:val="20"/>
          <w:szCs w:val="20"/>
        </w:rPr>
        <w:t>006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NodeContain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0: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0:5 has new state: IDLE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3,</w:t>
      </w:r>
      <w:proofErr w:type="gramStart"/>
      <w:r>
        <w:rPr>
          <w:rFonts w:ascii="Courier New" w:hAnsi="Courier New" w:cs="Courier New"/>
          <w:sz w:val="20"/>
          <w:szCs w:val="20"/>
        </w:rPr>
        <w:t>021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: 0:5 : Configure succeeded. (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)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3,</w:t>
      </w:r>
      <w:proofErr w:type="gramStart"/>
      <w:r>
        <w:rPr>
          <w:rFonts w:ascii="Courier New" w:hAnsi="Courier New" w:cs="Courier New"/>
          <w:sz w:val="20"/>
          <w:szCs w:val="20"/>
        </w:rPr>
        <w:t>021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NodeContain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0:5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>-Mapper 0:5 has new state: CONFIGURED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3,</w:t>
      </w:r>
      <w:proofErr w:type="gramStart"/>
      <w:r>
        <w:rPr>
          <w:rFonts w:ascii="Courier New" w:hAnsi="Courier New" w:cs="Courier New"/>
          <w:sz w:val="20"/>
          <w:szCs w:val="20"/>
        </w:rPr>
        <w:t>037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orker-5 : </w:t>
      </w:r>
      <w:proofErr w:type="spellStart"/>
      <w:r>
        <w:rPr>
          <w:rFonts w:ascii="Courier New" w:hAnsi="Courier New" w:cs="Courier New"/>
          <w:sz w:val="20"/>
          <w:szCs w:val="20"/>
        </w:rPr>
        <w:t>NodeContain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Che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-Mapper : 0:5 : </w:t>
      </w:r>
      <w:proofErr w:type="spellStart"/>
      <w:r>
        <w:rPr>
          <w:rFonts w:ascii="Courier New" w:hAnsi="Courier New" w:cs="Courier New"/>
          <w:sz w:val="20"/>
          <w:szCs w:val="20"/>
        </w:rPr>
        <w:t>KNIME_project_QSA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0 has new state: CONFIGURED</w:t>
      </w:r>
    </w:p>
    <w:p w:rsidR="00880204" w:rsidRDefault="00880204" w:rsidP="008802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017-09-16 10:44:13,</w:t>
      </w:r>
      <w:proofErr w:type="gramStart"/>
      <w:r>
        <w:rPr>
          <w:rFonts w:ascii="Courier New" w:hAnsi="Courier New" w:cs="Courier New"/>
          <w:sz w:val="20"/>
          <w:szCs w:val="20"/>
        </w:rPr>
        <w:t>052 :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DEBUG : KNIME-WFM-Parent-</w:t>
      </w:r>
      <w:proofErr w:type="spellStart"/>
      <w:r>
        <w:rPr>
          <w:rFonts w:ascii="Courier New" w:hAnsi="Courier New" w:cs="Courier New"/>
          <w:sz w:val="20"/>
          <w:szCs w:val="20"/>
        </w:rPr>
        <w:t>Notifi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</w:t>
      </w:r>
      <w:proofErr w:type="spellStart"/>
      <w:r>
        <w:rPr>
          <w:rFonts w:ascii="Courier New" w:hAnsi="Courier New" w:cs="Courier New"/>
          <w:sz w:val="20"/>
          <w:szCs w:val="20"/>
        </w:rPr>
        <w:t>NodeContain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:  :  : ROOT  has new state: IDLE</w:t>
      </w:r>
    </w:p>
    <w:p w:rsidR="001F19C9" w:rsidRDefault="001F19C9">
      <w:bookmarkStart w:id="0" w:name="_GoBack"/>
      <w:bookmarkEnd w:id="0"/>
    </w:p>
    <w:sectPr w:rsidR="001F19C9" w:rsidSect="00B211E1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NDIzsTQ0tzQzMjFW0lEKTi0uzszPAykwrAUAwjblkCwAAAA="/>
  </w:docVars>
  <w:rsids>
    <w:rsidRoot w:val="00880204"/>
    <w:rsid w:val="00004294"/>
    <w:rsid w:val="00007412"/>
    <w:rsid w:val="00010873"/>
    <w:rsid w:val="00013E79"/>
    <w:rsid w:val="00021235"/>
    <w:rsid w:val="000276EE"/>
    <w:rsid w:val="000307F1"/>
    <w:rsid w:val="00034EB5"/>
    <w:rsid w:val="000366E9"/>
    <w:rsid w:val="000413A0"/>
    <w:rsid w:val="000537E7"/>
    <w:rsid w:val="00060584"/>
    <w:rsid w:val="00061E69"/>
    <w:rsid w:val="0006248D"/>
    <w:rsid w:val="00062A06"/>
    <w:rsid w:val="000632AD"/>
    <w:rsid w:val="0006784E"/>
    <w:rsid w:val="00070C4E"/>
    <w:rsid w:val="000723AF"/>
    <w:rsid w:val="00077707"/>
    <w:rsid w:val="000837E1"/>
    <w:rsid w:val="00096AE2"/>
    <w:rsid w:val="000A1F4A"/>
    <w:rsid w:val="000A6177"/>
    <w:rsid w:val="000A705B"/>
    <w:rsid w:val="000A7B60"/>
    <w:rsid w:val="000B14AA"/>
    <w:rsid w:val="000B610E"/>
    <w:rsid w:val="000B7EF0"/>
    <w:rsid w:val="000C08CD"/>
    <w:rsid w:val="000C0CC4"/>
    <w:rsid w:val="000C47F4"/>
    <w:rsid w:val="000D051F"/>
    <w:rsid w:val="000D7DEB"/>
    <w:rsid w:val="000E5095"/>
    <w:rsid w:val="000E796B"/>
    <w:rsid w:val="000F0A1F"/>
    <w:rsid w:val="000F1911"/>
    <w:rsid w:val="000F5ECB"/>
    <w:rsid w:val="000F7841"/>
    <w:rsid w:val="001226EC"/>
    <w:rsid w:val="0012276F"/>
    <w:rsid w:val="001244FD"/>
    <w:rsid w:val="00130E37"/>
    <w:rsid w:val="0013102F"/>
    <w:rsid w:val="001438F2"/>
    <w:rsid w:val="00152841"/>
    <w:rsid w:val="00154C77"/>
    <w:rsid w:val="00163D3D"/>
    <w:rsid w:val="001671E0"/>
    <w:rsid w:val="0016743D"/>
    <w:rsid w:val="00171F68"/>
    <w:rsid w:val="001847A6"/>
    <w:rsid w:val="0018600D"/>
    <w:rsid w:val="00191E29"/>
    <w:rsid w:val="00193ADA"/>
    <w:rsid w:val="001952D9"/>
    <w:rsid w:val="001A0C06"/>
    <w:rsid w:val="001A73C4"/>
    <w:rsid w:val="001B24F9"/>
    <w:rsid w:val="001B44A2"/>
    <w:rsid w:val="001B7B31"/>
    <w:rsid w:val="001C1FB0"/>
    <w:rsid w:val="001C2CE0"/>
    <w:rsid w:val="001C4FDE"/>
    <w:rsid w:val="001D0064"/>
    <w:rsid w:val="001D0B13"/>
    <w:rsid w:val="001D0C13"/>
    <w:rsid w:val="001D1388"/>
    <w:rsid w:val="001F19C9"/>
    <w:rsid w:val="001F1F50"/>
    <w:rsid w:val="001F5874"/>
    <w:rsid w:val="002033F3"/>
    <w:rsid w:val="00203B76"/>
    <w:rsid w:val="00203FAD"/>
    <w:rsid w:val="00204042"/>
    <w:rsid w:val="00220CD8"/>
    <w:rsid w:val="002251DB"/>
    <w:rsid w:val="00227842"/>
    <w:rsid w:val="00230452"/>
    <w:rsid w:val="0023301A"/>
    <w:rsid w:val="002346A2"/>
    <w:rsid w:val="00234776"/>
    <w:rsid w:val="00234CC3"/>
    <w:rsid w:val="0023633D"/>
    <w:rsid w:val="002424EE"/>
    <w:rsid w:val="00242FEE"/>
    <w:rsid w:val="002534B6"/>
    <w:rsid w:val="002556B7"/>
    <w:rsid w:val="002712F8"/>
    <w:rsid w:val="00281AD9"/>
    <w:rsid w:val="00284174"/>
    <w:rsid w:val="00287068"/>
    <w:rsid w:val="00290A71"/>
    <w:rsid w:val="002A2208"/>
    <w:rsid w:val="002A3053"/>
    <w:rsid w:val="002A7951"/>
    <w:rsid w:val="002A79B1"/>
    <w:rsid w:val="002C197B"/>
    <w:rsid w:val="002C57BD"/>
    <w:rsid w:val="002D4BF6"/>
    <w:rsid w:val="002D5041"/>
    <w:rsid w:val="002E72F2"/>
    <w:rsid w:val="002F196D"/>
    <w:rsid w:val="003118C9"/>
    <w:rsid w:val="00320F7B"/>
    <w:rsid w:val="00321062"/>
    <w:rsid w:val="00321238"/>
    <w:rsid w:val="003215AF"/>
    <w:rsid w:val="00323402"/>
    <w:rsid w:val="00324AE0"/>
    <w:rsid w:val="00325345"/>
    <w:rsid w:val="00326B3F"/>
    <w:rsid w:val="003321D5"/>
    <w:rsid w:val="00343C81"/>
    <w:rsid w:val="00347FAA"/>
    <w:rsid w:val="0037053C"/>
    <w:rsid w:val="003721D3"/>
    <w:rsid w:val="00380BFB"/>
    <w:rsid w:val="003812E7"/>
    <w:rsid w:val="00381778"/>
    <w:rsid w:val="0039151B"/>
    <w:rsid w:val="00391C9E"/>
    <w:rsid w:val="0039694C"/>
    <w:rsid w:val="00396BA4"/>
    <w:rsid w:val="003B1B62"/>
    <w:rsid w:val="003B2AB7"/>
    <w:rsid w:val="003C1688"/>
    <w:rsid w:val="003C7BFC"/>
    <w:rsid w:val="003E2E33"/>
    <w:rsid w:val="003E5F28"/>
    <w:rsid w:val="003F177A"/>
    <w:rsid w:val="003F2C1E"/>
    <w:rsid w:val="003F732F"/>
    <w:rsid w:val="0040091D"/>
    <w:rsid w:val="004124A9"/>
    <w:rsid w:val="004160B1"/>
    <w:rsid w:val="004179B1"/>
    <w:rsid w:val="00420FFE"/>
    <w:rsid w:val="004409A6"/>
    <w:rsid w:val="0044608B"/>
    <w:rsid w:val="004551E3"/>
    <w:rsid w:val="004566F5"/>
    <w:rsid w:val="00456D89"/>
    <w:rsid w:val="00464B47"/>
    <w:rsid w:val="004711FA"/>
    <w:rsid w:val="004724FE"/>
    <w:rsid w:val="00476991"/>
    <w:rsid w:val="00487CB5"/>
    <w:rsid w:val="00492096"/>
    <w:rsid w:val="004A241F"/>
    <w:rsid w:val="004A5B20"/>
    <w:rsid w:val="004B3741"/>
    <w:rsid w:val="004B7E20"/>
    <w:rsid w:val="004C1950"/>
    <w:rsid w:val="004C6B92"/>
    <w:rsid w:val="004E1CE7"/>
    <w:rsid w:val="004E4D3A"/>
    <w:rsid w:val="004E6A8C"/>
    <w:rsid w:val="004F0E67"/>
    <w:rsid w:val="004F33D8"/>
    <w:rsid w:val="004F6591"/>
    <w:rsid w:val="004F6DFD"/>
    <w:rsid w:val="00506033"/>
    <w:rsid w:val="005201BA"/>
    <w:rsid w:val="00520FD2"/>
    <w:rsid w:val="005244A7"/>
    <w:rsid w:val="00527515"/>
    <w:rsid w:val="00527554"/>
    <w:rsid w:val="00532A05"/>
    <w:rsid w:val="00535B36"/>
    <w:rsid w:val="00544B1C"/>
    <w:rsid w:val="00545FE1"/>
    <w:rsid w:val="005473E9"/>
    <w:rsid w:val="00553760"/>
    <w:rsid w:val="00553E12"/>
    <w:rsid w:val="005540C6"/>
    <w:rsid w:val="005548C2"/>
    <w:rsid w:val="0055729F"/>
    <w:rsid w:val="00561058"/>
    <w:rsid w:val="005626D6"/>
    <w:rsid w:val="00563110"/>
    <w:rsid w:val="00567004"/>
    <w:rsid w:val="0057577D"/>
    <w:rsid w:val="005773F9"/>
    <w:rsid w:val="005866B4"/>
    <w:rsid w:val="00592C2F"/>
    <w:rsid w:val="0059497D"/>
    <w:rsid w:val="00594C38"/>
    <w:rsid w:val="005B22E8"/>
    <w:rsid w:val="005B5D4A"/>
    <w:rsid w:val="005C0DA0"/>
    <w:rsid w:val="005C7D52"/>
    <w:rsid w:val="005D34D6"/>
    <w:rsid w:val="005D3B33"/>
    <w:rsid w:val="005D72F6"/>
    <w:rsid w:val="005D7CFE"/>
    <w:rsid w:val="005E0227"/>
    <w:rsid w:val="005E33DF"/>
    <w:rsid w:val="005F3270"/>
    <w:rsid w:val="005F4975"/>
    <w:rsid w:val="005F7D57"/>
    <w:rsid w:val="00600300"/>
    <w:rsid w:val="0060057B"/>
    <w:rsid w:val="0060090E"/>
    <w:rsid w:val="006104F2"/>
    <w:rsid w:val="00615E83"/>
    <w:rsid w:val="0062045D"/>
    <w:rsid w:val="006246B8"/>
    <w:rsid w:val="00633311"/>
    <w:rsid w:val="006335A2"/>
    <w:rsid w:val="00636724"/>
    <w:rsid w:val="006408B9"/>
    <w:rsid w:val="00642158"/>
    <w:rsid w:val="0065038F"/>
    <w:rsid w:val="00652DC4"/>
    <w:rsid w:val="00656051"/>
    <w:rsid w:val="00660559"/>
    <w:rsid w:val="00660AF8"/>
    <w:rsid w:val="006618B6"/>
    <w:rsid w:val="006715FC"/>
    <w:rsid w:val="00683B0F"/>
    <w:rsid w:val="00683B12"/>
    <w:rsid w:val="0068442A"/>
    <w:rsid w:val="00684637"/>
    <w:rsid w:val="00686408"/>
    <w:rsid w:val="006964A5"/>
    <w:rsid w:val="006A1374"/>
    <w:rsid w:val="006A2467"/>
    <w:rsid w:val="006A701B"/>
    <w:rsid w:val="006B1FF7"/>
    <w:rsid w:val="006B271B"/>
    <w:rsid w:val="006B5658"/>
    <w:rsid w:val="006B6931"/>
    <w:rsid w:val="006C00CD"/>
    <w:rsid w:val="006C124D"/>
    <w:rsid w:val="006C768E"/>
    <w:rsid w:val="006D13E7"/>
    <w:rsid w:val="006E6272"/>
    <w:rsid w:val="006F5C95"/>
    <w:rsid w:val="006F726F"/>
    <w:rsid w:val="006F7EF4"/>
    <w:rsid w:val="00707125"/>
    <w:rsid w:val="007175E2"/>
    <w:rsid w:val="00723A88"/>
    <w:rsid w:val="00723D97"/>
    <w:rsid w:val="00730075"/>
    <w:rsid w:val="007316C6"/>
    <w:rsid w:val="0073303C"/>
    <w:rsid w:val="0073723C"/>
    <w:rsid w:val="0073779B"/>
    <w:rsid w:val="007405A9"/>
    <w:rsid w:val="00753A85"/>
    <w:rsid w:val="00754255"/>
    <w:rsid w:val="00760322"/>
    <w:rsid w:val="0076790E"/>
    <w:rsid w:val="00771134"/>
    <w:rsid w:val="00772EE5"/>
    <w:rsid w:val="00781F65"/>
    <w:rsid w:val="00783B7B"/>
    <w:rsid w:val="0079234D"/>
    <w:rsid w:val="0079371A"/>
    <w:rsid w:val="007949D5"/>
    <w:rsid w:val="007977FD"/>
    <w:rsid w:val="007A0E0F"/>
    <w:rsid w:val="007A7B34"/>
    <w:rsid w:val="007B1036"/>
    <w:rsid w:val="007B3F27"/>
    <w:rsid w:val="007D07A5"/>
    <w:rsid w:val="007D359A"/>
    <w:rsid w:val="007E719B"/>
    <w:rsid w:val="007F22DD"/>
    <w:rsid w:val="007F3707"/>
    <w:rsid w:val="007F4375"/>
    <w:rsid w:val="007F45B8"/>
    <w:rsid w:val="00800938"/>
    <w:rsid w:val="008015F9"/>
    <w:rsid w:val="00802240"/>
    <w:rsid w:val="00804B0F"/>
    <w:rsid w:val="00813F03"/>
    <w:rsid w:val="0081617C"/>
    <w:rsid w:val="00821B72"/>
    <w:rsid w:val="00825C13"/>
    <w:rsid w:val="00830610"/>
    <w:rsid w:val="0084058E"/>
    <w:rsid w:val="00841CE8"/>
    <w:rsid w:val="00844EFF"/>
    <w:rsid w:val="00847FA5"/>
    <w:rsid w:val="00861319"/>
    <w:rsid w:val="00863816"/>
    <w:rsid w:val="00867DB9"/>
    <w:rsid w:val="0087211B"/>
    <w:rsid w:val="00872FC6"/>
    <w:rsid w:val="00874A38"/>
    <w:rsid w:val="00876B9C"/>
    <w:rsid w:val="00880204"/>
    <w:rsid w:val="008812BA"/>
    <w:rsid w:val="00883AAE"/>
    <w:rsid w:val="00886C3E"/>
    <w:rsid w:val="00887A67"/>
    <w:rsid w:val="00893E7E"/>
    <w:rsid w:val="0089461A"/>
    <w:rsid w:val="008A042E"/>
    <w:rsid w:val="008A2689"/>
    <w:rsid w:val="008A2DCB"/>
    <w:rsid w:val="008A58A3"/>
    <w:rsid w:val="008A6620"/>
    <w:rsid w:val="008A6A72"/>
    <w:rsid w:val="008A7E29"/>
    <w:rsid w:val="008B05EE"/>
    <w:rsid w:val="008B0B1F"/>
    <w:rsid w:val="008B12DF"/>
    <w:rsid w:val="008B2F7B"/>
    <w:rsid w:val="008B303E"/>
    <w:rsid w:val="008C340F"/>
    <w:rsid w:val="008C3738"/>
    <w:rsid w:val="008C66B4"/>
    <w:rsid w:val="008D237F"/>
    <w:rsid w:val="008D3D47"/>
    <w:rsid w:val="008D7CCC"/>
    <w:rsid w:val="008E3497"/>
    <w:rsid w:val="008F1A36"/>
    <w:rsid w:val="008F2CC2"/>
    <w:rsid w:val="008F58C1"/>
    <w:rsid w:val="0090344D"/>
    <w:rsid w:val="009064AB"/>
    <w:rsid w:val="009067B8"/>
    <w:rsid w:val="00912F50"/>
    <w:rsid w:val="00913527"/>
    <w:rsid w:val="00920290"/>
    <w:rsid w:val="00922E39"/>
    <w:rsid w:val="00923630"/>
    <w:rsid w:val="00927A19"/>
    <w:rsid w:val="00927FDC"/>
    <w:rsid w:val="0093048E"/>
    <w:rsid w:val="0093737E"/>
    <w:rsid w:val="00940C7B"/>
    <w:rsid w:val="00945DBA"/>
    <w:rsid w:val="00950727"/>
    <w:rsid w:val="0095703A"/>
    <w:rsid w:val="00962606"/>
    <w:rsid w:val="00974C9C"/>
    <w:rsid w:val="00975240"/>
    <w:rsid w:val="009778C8"/>
    <w:rsid w:val="00986153"/>
    <w:rsid w:val="009869E9"/>
    <w:rsid w:val="009910D0"/>
    <w:rsid w:val="009A20C8"/>
    <w:rsid w:val="009A72C7"/>
    <w:rsid w:val="009A7A69"/>
    <w:rsid w:val="009B4A67"/>
    <w:rsid w:val="009B6DB5"/>
    <w:rsid w:val="009D6087"/>
    <w:rsid w:val="009E3DEC"/>
    <w:rsid w:val="009F4577"/>
    <w:rsid w:val="009F7294"/>
    <w:rsid w:val="00A06FB0"/>
    <w:rsid w:val="00A12A25"/>
    <w:rsid w:val="00A1458F"/>
    <w:rsid w:val="00A1524D"/>
    <w:rsid w:val="00A16628"/>
    <w:rsid w:val="00A16EE8"/>
    <w:rsid w:val="00A176ED"/>
    <w:rsid w:val="00A27F6F"/>
    <w:rsid w:val="00A31559"/>
    <w:rsid w:val="00A3293A"/>
    <w:rsid w:val="00A36C37"/>
    <w:rsid w:val="00A4520B"/>
    <w:rsid w:val="00A47A0E"/>
    <w:rsid w:val="00A51AE2"/>
    <w:rsid w:val="00A55466"/>
    <w:rsid w:val="00A56A49"/>
    <w:rsid w:val="00A63EBB"/>
    <w:rsid w:val="00A70865"/>
    <w:rsid w:val="00A92395"/>
    <w:rsid w:val="00A9247B"/>
    <w:rsid w:val="00AA2157"/>
    <w:rsid w:val="00AA5A19"/>
    <w:rsid w:val="00AB2B2A"/>
    <w:rsid w:val="00AB630D"/>
    <w:rsid w:val="00AB7875"/>
    <w:rsid w:val="00AD257F"/>
    <w:rsid w:val="00AD7ECF"/>
    <w:rsid w:val="00AE74A7"/>
    <w:rsid w:val="00AF3C12"/>
    <w:rsid w:val="00AF77FD"/>
    <w:rsid w:val="00B02E77"/>
    <w:rsid w:val="00B0464F"/>
    <w:rsid w:val="00B074AF"/>
    <w:rsid w:val="00B0753E"/>
    <w:rsid w:val="00B07E5F"/>
    <w:rsid w:val="00B168BD"/>
    <w:rsid w:val="00B220A4"/>
    <w:rsid w:val="00B24F7E"/>
    <w:rsid w:val="00B308C6"/>
    <w:rsid w:val="00B31EFA"/>
    <w:rsid w:val="00B41A92"/>
    <w:rsid w:val="00B41D72"/>
    <w:rsid w:val="00B42B25"/>
    <w:rsid w:val="00B458A1"/>
    <w:rsid w:val="00B53232"/>
    <w:rsid w:val="00B5339E"/>
    <w:rsid w:val="00B65B74"/>
    <w:rsid w:val="00B66967"/>
    <w:rsid w:val="00B66BC8"/>
    <w:rsid w:val="00B760DD"/>
    <w:rsid w:val="00B93739"/>
    <w:rsid w:val="00B970AC"/>
    <w:rsid w:val="00B97302"/>
    <w:rsid w:val="00BA0DB6"/>
    <w:rsid w:val="00BA3C7F"/>
    <w:rsid w:val="00BA4A23"/>
    <w:rsid w:val="00BA6803"/>
    <w:rsid w:val="00BB3F35"/>
    <w:rsid w:val="00BB6492"/>
    <w:rsid w:val="00BC35AD"/>
    <w:rsid w:val="00BC6284"/>
    <w:rsid w:val="00BD144A"/>
    <w:rsid w:val="00BD18C2"/>
    <w:rsid w:val="00BD3F18"/>
    <w:rsid w:val="00BD7CE7"/>
    <w:rsid w:val="00BE0E10"/>
    <w:rsid w:val="00BE1443"/>
    <w:rsid w:val="00BE3B00"/>
    <w:rsid w:val="00BE46D2"/>
    <w:rsid w:val="00C00874"/>
    <w:rsid w:val="00C17293"/>
    <w:rsid w:val="00C17737"/>
    <w:rsid w:val="00C17D26"/>
    <w:rsid w:val="00C17F62"/>
    <w:rsid w:val="00C227BD"/>
    <w:rsid w:val="00C36BA4"/>
    <w:rsid w:val="00C4211C"/>
    <w:rsid w:val="00C431AE"/>
    <w:rsid w:val="00C435D6"/>
    <w:rsid w:val="00C45AD7"/>
    <w:rsid w:val="00C464E3"/>
    <w:rsid w:val="00C54646"/>
    <w:rsid w:val="00C5643D"/>
    <w:rsid w:val="00C67915"/>
    <w:rsid w:val="00C7081B"/>
    <w:rsid w:val="00C76612"/>
    <w:rsid w:val="00C82801"/>
    <w:rsid w:val="00C83A8B"/>
    <w:rsid w:val="00C87A7F"/>
    <w:rsid w:val="00C92632"/>
    <w:rsid w:val="00C9427A"/>
    <w:rsid w:val="00C97BC9"/>
    <w:rsid w:val="00CA124E"/>
    <w:rsid w:val="00CA3D1D"/>
    <w:rsid w:val="00CA52ED"/>
    <w:rsid w:val="00CA53B8"/>
    <w:rsid w:val="00CA7CA3"/>
    <w:rsid w:val="00CB6936"/>
    <w:rsid w:val="00CB7FE4"/>
    <w:rsid w:val="00CC1B11"/>
    <w:rsid w:val="00CC3537"/>
    <w:rsid w:val="00CC772F"/>
    <w:rsid w:val="00CD4446"/>
    <w:rsid w:val="00CE279B"/>
    <w:rsid w:val="00CE37CA"/>
    <w:rsid w:val="00CE691E"/>
    <w:rsid w:val="00CF32D0"/>
    <w:rsid w:val="00CF4160"/>
    <w:rsid w:val="00CF4DF0"/>
    <w:rsid w:val="00D1086D"/>
    <w:rsid w:val="00D10889"/>
    <w:rsid w:val="00D20A9E"/>
    <w:rsid w:val="00D20E2F"/>
    <w:rsid w:val="00D23BE8"/>
    <w:rsid w:val="00D24043"/>
    <w:rsid w:val="00D27A07"/>
    <w:rsid w:val="00D34F8D"/>
    <w:rsid w:val="00D421E3"/>
    <w:rsid w:val="00D479E7"/>
    <w:rsid w:val="00D54CAD"/>
    <w:rsid w:val="00D55844"/>
    <w:rsid w:val="00D55FC5"/>
    <w:rsid w:val="00D618A2"/>
    <w:rsid w:val="00D75B41"/>
    <w:rsid w:val="00D7606C"/>
    <w:rsid w:val="00D81FEF"/>
    <w:rsid w:val="00D836BD"/>
    <w:rsid w:val="00D85132"/>
    <w:rsid w:val="00DA061A"/>
    <w:rsid w:val="00DA115C"/>
    <w:rsid w:val="00DA2309"/>
    <w:rsid w:val="00DA40CB"/>
    <w:rsid w:val="00DA450A"/>
    <w:rsid w:val="00DA77FC"/>
    <w:rsid w:val="00DB11B9"/>
    <w:rsid w:val="00DB5015"/>
    <w:rsid w:val="00DB529D"/>
    <w:rsid w:val="00DC594E"/>
    <w:rsid w:val="00DC6576"/>
    <w:rsid w:val="00DC7676"/>
    <w:rsid w:val="00DD5B43"/>
    <w:rsid w:val="00DD7204"/>
    <w:rsid w:val="00DE4627"/>
    <w:rsid w:val="00DE5C94"/>
    <w:rsid w:val="00DE7549"/>
    <w:rsid w:val="00DF2DCA"/>
    <w:rsid w:val="00DF4A64"/>
    <w:rsid w:val="00DF4DF4"/>
    <w:rsid w:val="00DF57CC"/>
    <w:rsid w:val="00DF67EF"/>
    <w:rsid w:val="00E114C8"/>
    <w:rsid w:val="00E3405C"/>
    <w:rsid w:val="00E403F4"/>
    <w:rsid w:val="00E4159C"/>
    <w:rsid w:val="00E435D4"/>
    <w:rsid w:val="00E46ABB"/>
    <w:rsid w:val="00E520E1"/>
    <w:rsid w:val="00E60AEB"/>
    <w:rsid w:val="00E62065"/>
    <w:rsid w:val="00E63402"/>
    <w:rsid w:val="00E80C4C"/>
    <w:rsid w:val="00E824A5"/>
    <w:rsid w:val="00E83117"/>
    <w:rsid w:val="00E83901"/>
    <w:rsid w:val="00E845A9"/>
    <w:rsid w:val="00E90D5B"/>
    <w:rsid w:val="00E977E9"/>
    <w:rsid w:val="00EA11F0"/>
    <w:rsid w:val="00EA129A"/>
    <w:rsid w:val="00EA24AC"/>
    <w:rsid w:val="00EA594F"/>
    <w:rsid w:val="00EA786E"/>
    <w:rsid w:val="00EB4F4E"/>
    <w:rsid w:val="00EB59E9"/>
    <w:rsid w:val="00EC1D81"/>
    <w:rsid w:val="00ED3F7B"/>
    <w:rsid w:val="00ED4341"/>
    <w:rsid w:val="00ED47E6"/>
    <w:rsid w:val="00ED61A6"/>
    <w:rsid w:val="00EE3618"/>
    <w:rsid w:val="00EE470B"/>
    <w:rsid w:val="00F03AB6"/>
    <w:rsid w:val="00F06CF6"/>
    <w:rsid w:val="00F11FE2"/>
    <w:rsid w:val="00F23828"/>
    <w:rsid w:val="00F270A4"/>
    <w:rsid w:val="00F271F0"/>
    <w:rsid w:val="00F328D1"/>
    <w:rsid w:val="00F50276"/>
    <w:rsid w:val="00F62732"/>
    <w:rsid w:val="00F65A1C"/>
    <w:rsid w:val="00F72CCA"/>
    <w:rsid w:val="00F74382"/>
    <w:rsid w:val="00F8124E"/>
    <w:rsid w:val="00F82F2C"/>
    <w:rsid w:val="00F90BE8"/>
    <w:rsid w:val="00F914E0"/>
    <w:rsid w:val="00F92AC6"/>
    <w:rsid w:val="00F97468"/>
    <w:rsid w:val="00FA00B0"/>
    <w:rsid w:val="00FB1EE4"/>
    <w:rsid w:val="00FB48BF"/>
    <w:rsid w:val="00FB507C"/>
    <w:rsid w:val="00FB611B"/>
    <w:rsid w:val="00FC30F8"/>
    <w:rsid w:val="00FC3754"/>
    <w:rsid w:val="00FD0EFD"/>
    <w:rsid w:val="00FD3EE2"/>
    <w:rsid w:val="00FD4EF9"/>
    <w:rsid w:val="00FE2509"/>
    <w:rsid w:val="00FE56CD"/>
    <w:rsid w:val="00FE6E91"/>
    <w:rsid w:val="00FF4368"/>
    <w:rsid w:val="00FF4BF9"/>
    <w:rsid w:val="00FF57BE"/>
    <w:rsid w:val="00FF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22E565-942E-4A1A-897A-47EA42953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</dc:creator>
  <cp:keywords/>
  <dc:description/>
  <cp:lastModifiedBy>harshita</cp:lastModifiedBy>
  <cp:revision>1</cp:revision>
  <dcterms:created xsi:type="dcterms:W3CDTF">2017-09-16T05:17:00Z</dcterms:created>
  <dcterms:modified xsi:type="dcterms:W3CDTF">2017-09-16T05:18:00Z</dcterms:modified>
</cp:coreProperties>
</file>